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C518DB5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68ED52DA" wp14:editId="73907758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44838E4" w14:textId="072D7934" w:rsidR="0008441A" w:rsidRPr="009677B6" w:rsidRDefault="00A75CD6" w:rsidP="009677B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9677B6">
        <w:rPr>
          <w:rFonts w:ascii="Times New Roman" w:eastAsia="Times New Roman" w:hAnsi="Times New Roman" w:cs="Times New Roman"/>
          <w:b/>
          <w:sz w:val="28"/>
          <w:szCs w:val="28"/>
        </w:rPr>
        <w:t>007</w:t>
      </w:r>
      <w:bookmarkStart w:id="0" w:name="_GoBack"/>
      <w:bookmarkEnd w:id="0"/>
    </w:p>
    <w:p w14:paraId="11BB6CEE" w14:textId="544F4CE2" w:rsidR="000D475E" w:rsidRPr="009677B6" w:rsidRDefault="001A195C">
      <w:pPr>
        <w:keepNext/>
        <w:jc w:val="center"/>
        <w:rPr>
          <w:rFonts w:ascii="Times New Roman" w:hAnsi="Times New Roman" w:cs="Times New Roman"/>
        </w:rPr>
      </w:pPr>
      <w:r w:rsidRPr="009677B6">
        <w:rPr>
          <w:rFonts w:ascii="Times New Roman" w:eastAsia="Times New Roman" w:hAnsi="Times New Roman" w:cs="Times New Roman"/>
          <w:sz w:val="24"/>
          <w:szCs w:val="24"/>
        </w:rPr>
        <w:t>Purchase of Name Tags</w:t>
      </w:r>
    </w:p>
    <w:p w14:paraId="5E4EA1BA" w14:textId="49ABFC75" w:rsidR="000D475E" w:rsidRPr="009677B6" w:rsidRDefault="0056014D">
      <w:pPr>
        <w:keepNext/>
        <w:jc w:val="center"/>
        <w:rPr>
          <w:rFonts w:ascii="Times New Roman" w:hAnsi="Times New Roman" w:cs="Times New Roman"/>
        </w:rPr>
      </w:pPr>
      <w:r w:rsidRPr="009677B6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C95F6B" w:rsidRPr="009677B6">
        <w:rPr>
          <w:rFonts w:ascii="Times New Roman" w:hAnsi="Times New Roman" w:cs="Times New Roman"/>
          <w:sz w:val="24"/>
        </w:rPr>
        <w:t>Daniel W. Rude External Vice President</w:t>
      </w:r>
    </w:p>
    <w:p w14:paraId="099F506A" w14:textId="41EAE3CC" w:rsidR="000D475E" w:rsidRPr="009677B6" w:rsidRDefault="004D289F">
      <w:pPr>
        <w:keepNext/>
        <w:jc w:val="center"/>
        <w:rPr>
          <w:rFonts w:ascii="Times New Roman" w:hAnsi="Times New Roman" w:cs="Times New Roman"/>
          <w:u w:val="single"/>
        </w:rPr>
      </w:pPr>
      <w:r w:rsidRPr="009677B6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9677B6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9677B6">
        <w:rPr>
          <w:rFonts w:ascii="Times New Roman" w:eastAsia="Times New Roman" w:hAnsi="Times New Roman" w:cs="Times New Roman"/>
          <w:sz w:val="24"/>
          <w:szCs w:val="24"/>
        </w:rPr>
        <w:t>:</w:t>
      </w:r>
      <w:r w:rsidR="00C95F6B" w:rsidRPr="009677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95F6B" w:rsidRPr="009677B6">
        <w:rPr>
          <w:rFonts w:ascii="Times New Roman" w:hAnsi="Times New Roman" w:cs="Times New Roman"/>
          <w:sz w:val="24"/>
          <w:szCs w:val="24"/>
        </w:rPr>
        <w:t xml:space="preserve">Luigi </w:t>
      </w:r>
      <w:proofErr w:type="spellStart"/>
      <w:r w:rsidR="00C95F6B" w:rsidRPr="009677B6">
        <w:rPr>
          <w:rFonts w:ascii="Times New Roman" w:hAnsi="Times New Roman" w:cs="Times New Roman"/>
          <w:sz w:val="24"/>
          <w:szCs w:val="24"/>
        </w:rPr>
        <w:t>Cabantog</w:t>
      </w:r>
      <w:proofErr w:type="spellEnd"/>
      <w:r w:rsidR="00C95F6B" w:rsidRPr="009677B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DC9EF1" w14:textId="77777777" w:rsidR="000D475E" w:rsidRDefault="000D475E">
      <w:pPr>
        <w:keepNext/>
        <w:jc w:val="center"/>
      </w:pPr>
    </w:p>
    <w:p w14:paraId="0DCA5261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25C70A03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5FD7E676" w14:textId="081D7DF8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CD6646">
        <w:rPr>
          <w:rFonts w:ascii="Times New Roman" w:eastAsia="Arial Unicode MS" w:hAnsi="Times New Roman"/>
          <w:sz w:val="24"/>
        </w:rPr>
        <w:t>SGA needs to be better recognized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78B120BE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3E421E19" w14:textId="485079CD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,</w:t>
      </w:r>
      <w:r w:rsidR="00CD6646">
        <w:rPr>
          <w:rFonts w:ascii="Times New Roman" w:eastAsia="Arial Unicode MS" w:hAnsi="Times New Roman"/>
          <w:sz w:val="24"/>
        </w:rPr>
        <w:t xml:space="preserve"> the acquisition of name tags for Senators and Executive members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09896F57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7881104E" w14:textId="681FE51D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,</w:t>
      </w:r>
      <w:r w:rsidR="00CD6646">
        <w:rPr>
          <w:rFonts w:ascii="Times New Roman" w:eastAsia="Arial Unicode MS" w:hAnsi="Times New Roman"/>
          <w:sz w:val="24"/>
        </w:rPr>
        <w:t xml:space="preserve"> to assist in the recognition of Student Government Members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0A5B66EB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6F87EC1B" w14:textId="47459163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CD6646">
        <w:rPr>
          <w:rFonts w:ascii="Times New Roman" w:eastAsia="Arial Unicode MS" w:hAnsi="Times New Roman"/>
          <w:sz w:val="24"/>
        </w:rPr>
        <w:t>instant recognition of SGA members will allow for students to better connect with SGA</w:t>
      </w:r>
      <w:r w:rsidR="0035079A">
        <w:rPr>
          <w:rFonts w:ascii="Times New Roman" w:eastAsia="Arial Unicode MS" w:hAnsi="Times New Roman"/>
          <w:sz w:val="24"/>
        </w:rPr>
        <w:t xml:space="preserve"> and,</w:t>
      </w:r>
    </w:p>
    <w:p w14:paraId="4C79C47D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7673D2D6" w14:textId="10DD995F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1A195C">
        <w:rPr>
          <w:rFonts w:ascii="Times New Roman" w:eastAsia="Arial Unicode MS" w:hAnsi="Times New Roman"/>
          <w:sz w:val="24"/>
        </w:rPr>
        <w:t>this purchase will raise the profile of SGA</w:t>
      </w:r>
      <w:r w:rsidR="0035079A">
        <w:rPr>
          <w:rFonts w:ascii="Times New Roman" w:eastAsia="Arial Unicode MS" w:hAnsi="Times New Roman"/>
          <w:sz w:val="24"/>
        </w:rPr>
        <w:t xml:space="preserve"> therefore, </w:t>
      </w:r>
    </w:p>
    <w:p w14:paraId="546C5D5E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5C46C247" w14:textId="20518E48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CD6646">
        <w:rPr>
          <w:rFonts w:ascii="Times New Roman" w:eastAsia="Arial Unicode MS" w:hAnsi="Times New Roman"/>
          <w:sz w:val="24"/>
        </w:rPr>
        <w:t>SGA will allocate $350 to the purchase of these name tags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2198038C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FCCDEF5" w14:textId="3289FA4D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that </w:t>
      </w:r>
      <w:r w:rsidR="00CD6646">
        <w:rPr>
          <w:rFonts w:ascii="Times New Roman" w:eastAsia="Arial Unicode MS" w:hAnsi="Times New Roman"/>
          <w:sz w:val="24"/>
        </w:rPr>
        <w:t>any money left over from this allocation will be absorbed back into the budget</w:t>
      </w:r>
      <w:r w:rsidRPr="0008441A">
        <w:rPr>
          <w:rFonts w:ascii="Times New Roman" w:eastAsia="Arial Unicode MS" w:hAnsi="Times New Roman"/>
          <w:sz w:val="24"/>
        </w:rPr>
        <w:t>.</w:t>
      </w:r>
    </w:p>
    <w:p w14:paraId="519259AF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14:paraId="76877200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452D6BA0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7A86BC40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1DF0EF5E" w14:textId="77777777" w:rsidR="000D475E" w:rsidRDefault="000D475E"/>
    <w:p w14:paraId="3F1BB666" w14:textId="77777777" w:rsidR="000D475E" w:rsidRDefault="000D475E"/>
    <w:p w14:paraId="25314B50" w14:textId="5678005E" w:rsidR="0008441A" w:rsidRDefault="0008441A"/>
    <w:p w14:paraId="54B30438" w14:textId="72B5ABA9" w:rsidR="009677B6" w:rsidRDefault="009677B6"/>
    <w:p w14:paraId="78BF0CBF" w14:textId="77777777" w:rsidR="009677B6" w:rsidRPr="000F33BD" w:rsidRDefault="009677B6"/>
    <w:p w14:paraId="6F22F0E2" w14:textId="77777777" w:rsidR="00B67E58" w:rsidRDefault="00B67E58"/>
    <w:p w14:paraId="2A80107A" w14:textId="77777777" w:rsidR="000D475E" w:rsidRDefault="000D475E"/>
    <w:p w14:paraId="0E04F443" w14:textId="77777777" w:rsidR="000D475E" w:rsidRDefault="000D475E"/>
    <w:p w14:paraId="6F1B5CF1" w14:textId="77777777" w:rsidR="00973BCA" w:rsidRDefault="00973BCA"/>
    <w:p w14:paraId="07C98902" w14:textId="77777777" w:rsidR="00973BCA" w:rsidRDefault="00973BCA"/>
    <w:p w14:paraId="5999C427" w14:textId="77777777" w:rsidR="000D475E" w:rsidRDefault="000D475E"/>
    <w:p w14:paraId="7B06EF5F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5419FC3B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03EE52DB" w14:textId="77777777"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C0552D" w14:textId="77777777" w:rsidR="00DD6ADA" w:rsidRDefault="00DD6ADA">
      <w:pPr>
        <w:spacing w:line="240" w:lineRule="auto"/>
      </w:pPr>
      <w:r>
        <w:separator/>
      </w:r>
    </w:p>
  </w:endnote>
  <w:endnote w:type="continuationSeparator" w:id="0">
    <w:p w14:paraId="185825B1" w14:textId="77777777" w:rsidR="00DD6ADA" w:rsidRDefault="00DD6A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C2E78" w14:textId="77777777" w:rsidR="0035079A" w:rsidRDefault="003507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1AD73" w14:textId="77777777" w:rsidR="0035079A" w:rsidRDefault="003507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9111F" w14:textId="77777777" w:rsidR="0035079A" w:rsidRDefault="00350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337544" w14:textId="77777777" w:rsidR="00DD6ADA" w:rsidRDefault="00DD6ADA">
      <w:pPr>
        <w:spacing w:line="240" w:lineRule="auto"/>
      </w:pPr>
      <w:r>
        <w:separator/>
      </w:r>
    </w:p>
  </w:footnote>
  <w:footnote w:type="continuationSeparator" w:id="0">
    <w:p w14:paraId="588C03D6" w14:textId="77777777" w:rsidR="00DD6ADA" w:rsidRDefault="00DD6A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3E0A42" w14:textId="77777777" w:rsidR="00CD6646" w:rsidRDefault="00CD66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DD47BF" w14:textId="77777777" w:rsidR="0035079A" w:rsidRDefault="003507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DEC7CE" w14:textId="77777777" w:rsidR="00CD6646" w:rsidRDefault="00CD6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7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A195C"/>
    <w:rsid w:val="001C6753"/>
    <w:rsid w:val="001E0B1D"/>
    <w:rsid w:val="002B5556"/>
    <w:rsid w:val="0035079A"/>
    <w:rsid w:val="003B4338"/>
    <w:rsid w:val="003E3A78"/>
    <w:rsid w:val="004C5E08"/>
    <w:rsid w:val="004D289F"/>
    <w:rsid w:val="0056014D"/>
    <w:rsid w:val="005C3067"/>
    <w:rsid w:val="005E1B92"/>
    <w:rsid w:val="00627912"/>
    <w:rsid w:val="006408C4"/>
    <w:rsid w:val="006B6625"/>
    <w:rsid w:val="006C4FD9"/>
    <w:rsid w:val="007B054E"/>
    <w:rsid w:val="008A447A"/>
    <w:rsid w:val="00934E8A"/>
    <w:rsid w:val="009677B6"/>
    <w:rsid w:val="00973BCA"/>
    <w:rsid w:val="009E28C0"/>
    <w:rsid w:val="00A75CD6"/>
    <w:rsid w:val="00AE4A6D"/>
    <w:rsid w:val="00B43640"/>
    <w:rsid w:val="00B5568C"/>
    <w:rsid w:val="00B67E58"/>
    <w:rsid w:val="00C3097C"/>
    <w:rsid w:val="00C95F6B"/>
    <w:rsid w:val="00CA29C4"/>
    <w:rsid w:val="00CB535E"/>
    <w:rsid w:val="00CD6646"/>
    <w:rsid w:val="00D166DA"/>
    <w:rsid w:val="00D91C79"/>
    <w:rsid w:val="00D93EFB"/>
    <w:rsid w:val="00DD6ADA"/>
    <w:rsid w:val="00EE6DE8"/>
    <w:rsid w:val="00F00CDD"/>
    <w:rsid w:val="00F06415"/>
    <w:rsid w:val="00F9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4F8D5B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Wurood Dawoud</cp:lastModifiedBy>
  <cp:revision>2</cp:revision>
  <dcterms:created xsi:type="dcterms:W3CDTF">2018-11-02T20:12:00Z</dcterms:created>
  <dcterms:modified xsi:type="dcterms:W3CDTF">2018-11-02T20:12:00Z</dcterms:modified>
</cp:coreProperties>
</file>